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3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Анастасия Новик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2852938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2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2615380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5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3085570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5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3 этапу проекта</dc:title>
  <dc:creator>Анастасия Новикова</dc:creator>
  <dc:language>ru-RU</dc:language>
  <cp:keywords/>
  <dcterms:created xsi:type="dcterms:W3CDTF">2025-03-19T09:50:57Z</dcterms:created>
  <dcterms:modified xsi:type="dcterms:W3CDTF">2025-03-19T09:5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